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95"/>
        <w:gridCol w:w="5395"/>
      </w:tblGrid>
      <w:tr w:rsidR="004931C4" w:rsidRPr="004931C4" w14:paraId="6C79DA68" w14:textId="77777777" w:rsidTr="00935E82">
        <w:trPr>
          <w:trHeight w:val="691"/>
        </w:trPr>
        <w:tc>
          <w:tcPr>
            <w:tcW w:w="2500" w:type="pct"/>
          </w:tcPr>
          <w:p w14:paraId="2F52097F" w14:textId="79BA8478" w:rsidR="00F17713" w:rsidRPr="004931C4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 </w:t>
            </w:r>
          </w:p>
          <w:p w14:paraId="79430FF8" w14:textId="77777777" w:rsidR="004931C4" w:rsidRPr="004931C4" w:rsidRDefault="004931C4" w:rsidP="00F17713">
            <w:pPr>
              <w:rPr>
                <w:b/>
                <w:color w:val="FF0000"/>
                <w:sz w:val="28"/>
                <w:u w:val="single"/>
              </w:rPr>
            </w:pPr>
          </w:p>
          <w:p w14:paraId="1CC89E33" w14:textId="7C5F6A05" w:rsidR="00935E82" w:rsidRPr="00F00662" w:rsidRDefault="00F00662" w:rsidP="00F17713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uperintendent of Schools</w:t>
            </w:r>
          </w:p>
        </w:tc>
        <w:tc>
          <w:tcPr>
            <w:tcW w:w="2500" w:type="pct"/>
          </w:tcPr>
          <w:p w14:paraId="5769BCCE" w14:textId="77777777" w:rsidR="00F17713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School Corporation</w:t>
            </w:r>
          </w:p>
          <w:p w14:paraId="0E7D001C" w14:textId="06606D3D" w:rsidR="00961331" w:rsidRPr="00F00662" w:rsidRDefault="00F00662" w:rsidP="00F17713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orth Miami Community Schools</w:t>
            </w:r>
          </w:p>
        </w:tc>
      </w:tr>
      <w:tr w:rsidR="004931C4" w:rsidRPr="004931C4" w14:paraId="148E1EAC" w14:textId="77777777" w:rsidTr="00935E82">
        <w:tc>
          <w:tcPr>
            <w:tcW w:w="5000" w:type="pct"/>
            <w:gridSpan w:val="2"/>
          </w:tcPr>
          <w:p w14:paraId="19BCB66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Job Description</w:t>
            </w:r>
          </w:p>
          <w:p w14:paraId="3F1DAF9E" w14:textId="77777777" w:rsidR="00F00662" w:rsidRDefault="00F00662" w:rsidP="00F00662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>Effective skills in communication, multitasking, collaboration, and marketing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70E72806" w14:textId="77777777" w:rsidR="00F00662" w:rsidRDefault="00F00662" w:rsidP="00F00662">
            <w:pPr>
              <w:pStyle w:val="ListParagraph"/>
              <w:numPr>
                <w:ilvl w:val="0"/>
                <w:numId w:val="1"/>
              </w:numPr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Strong working knowledge of community relations and willingness to be a visibl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community</w:t>
            </w:r>
            <w:r w:rsidRPr="008B16A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>leader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6EF75009" w14:textId="77777777" w:rsidR="00F00662" w:rsidRDefault="00F00662" w:rsidP="00F00662">
            <w:pPr>
              <w:pStyle w:val="ListParagraph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0C64BCD" w14:textId="77777777" w:rsidR="00F00662" w:rsidRDefault="00F00662" w:rsidP="00F00662">
            <w:pPr>
              <w:pStyle w:val="ListParagraph"/>
              <w:numPr>
                <w:ilvl w:val="0"/>
                <w:numId w:val="1"/>
              </w:numPr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Approachable leader with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demonstrated </w:t>
            </w: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ability to motivat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ll members of the faculty and staff and embrace a culture of excellence and continued improvement.</w:t>
            </w:r>
          </w:p>
          <w:p w14:paraId="7256CBEA" w14:textId="77777777" w:rsidR="00F00662" w:rsidRPr="00B65B28" w:rsidRDefault="00F00662" w:rsidP="00F00662">
            <w:pPr>
              <w:ind w:left="450"/>
              <w:rPr>
                <w:rFonts w:ascii="Times New Roman" w:hAnsi="Times New Roman" w:cs="Times New Roman"/>
              </w:rPr>
            </w:pPr>
          </w:p>
          <w:p w14:paraId="06D9C50D" w14:textId="77777777" w:rsidR="00F00662" w:rsidRDefault="00F00662" w:rsidP="00F00662">
            <w:pPr>
              <w:pStyle w:val="ListParagraph"/>
              <w:numPr>
                <w:ilvl w:val="0"/>
                <w:numId w:val="1"/>
              </w:numPr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Values relationships as a foundation of the district, both internal and external.</w:t>
            </w:r>
          </w:p>
          <w:p w14:paraId="6B692CB5" w14:textId="77777777" w:rsidR="00F00662" w:rsidRPr="00236D06" w:rsidRDefault="00F00662" w:rsidP="00F00662">
            <w:pPr>
              <w:ind w:left="450"/>
              <w:rPr>
                <w:rFonts w:ascii="Times New Roman" w:hAnsi="Times New Roman" w:cs="Times New Roman"/>
              </w:rPr>
            </w:pPr>
          </w:p>
          <w:p w14:paraId="523D4BB4" w14:textId="544CF958" w:rsidR="00F17713" w:rsidRPr="00F00662" w:rsidRDefault="00F00662" w:rsidP="00F00662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>Possess the highest personal standards, good morals, ethics, honesty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 commitment,</w:t>
            </w: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 and integrity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</w:tr>
      <w:tr w:rsidR="004931C4" w:rsidRPr="004931C4" w14:paraId="028605F9" w14:textId="77777777" w:rsidTr="00935E82">
        <w:tc>
          <w:tcPr>
            <w:tcW w:w="5000" w:type="pct"/>
            <w:gridSpan w:val="2"/>
          </w:tcPr>
          <w:p w14:paraId="2B3B5DA4" w14:textId="77777777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Experience Required</w:t>
            </w:r>
          </w:p>
          <w:p w14:paraId="3C757017" w14:textId="77777777" w:rsidR="00F00662" w:rsidRDefault="00F00662" w:rsidP="00F00662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entral office leadership or b</w:t>
            </w:r>
            <w:r w:rsidRPr="007C5AFD">
              <w:rPr>
                <w:rFonts w:ascii="Times New Roman" w:hAnsi="Times New Roman" w:cs="Times New Roman"/>
                <w:sz w:val="22"/>
                <w:szCs w:val="22"/>
              </w:rPr>
              <w:t xml:space="preserve">uilding-leve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leadership preferred. </w:t>
            </w:r>
          </w:p>
          <w:p w14:paraId="1DE2027C" w14:textId="7226AFD3" w:rsidR="00F17713" w:rsidRPr="00F00662" w:rsidRDefault="00F00662" w:rsidP="00F00662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 minimum of three years of successful public school teaching preferred.</w:t>
            </w:r>
          </w:p>
        </w:tc>
      </w:tr>
      <w:tr w:rsidR="004931C4" w:rsidRPr="004931C4" w14:paraId="126BF504" w14:textId="77777777" w:rsidTr="00935E82">
        <w:tc>
          <w:tcPr>
            <w:tcW w:w="5000" w:type="pct"/>
            <w:gridSpan w:val="2"/>
          </w:tcPr>
          <w:p w14:paraId="6A9FDA66" w14:textId="77777777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How to apply</w:t>
            </w:r>
          </w:p>
          <w:p w14:paraId="1C1E9952" w14:textId="77777777" w:rsidR="00F00662" w:rsidRDefault="00F00662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7AFBE923" w14:textId="1F2C5A4B" w:rsidR="00F00662" w:rsidRDefault="00F00662" w:rsidP="00F00662">
            <w:pPr>
              <w:rPr>
                <w:b/>
                <w:sz w:val="24"/>
                <w:szCs w:val="24"/>
                <w:u w:val="single"/>
              </w:rPr>
            </w:pPr>
            <w:r w:rsidRPr="00F00662">
              <w:rPr>
                <w:b/>
                <w:sz w:val="24"/>
                <w:szCs w:val="24"/>
                <w:u w:val="single"/>
              </w:rPr>
              <w:t>The application will be available on the North Miami Community Schools website starting May 18, 2026</w:t>
            </w:r>
          </w:p>
          <w:p w14:paraId="07363744" w14:textId="77777777" w:rsidR="00F00662" w:rsidRPr="00F00662" w:rsidRDefault="00F00662" w:rsidP="00F00662">
            <w:pPr>
              <w:rPr>
                <w:b/>
                <w:sz w:val="24"/>
                <w:szCs w:val="24"/>
                <w:u w:val="single"/>
              </w:rPr>
            </w:pPr>
          </w:p>
          <w:p w14:paraId="30AD92A2" w14:textId="77777777" w:rsidR="00F00662" w:rsidRDefault="00F00662" w:rsidP="00F00662">
            <w:pPr>
              <w:rPr>
                <w:rFonts w:ascii="Times New Roman" w:hAnsi="Times New Roman" w:cs="Times New Roman"/>
                <w:b/>
                <w:i/>
              </w:rPr>
            </w:pPr>
            <w:r w:rsidRPr="007C5AFD">
              <w:rPr>
                <w:rFonts w:ascii="Times New Roman" w:hAnsi="Times New Roman" w:cs="Times New Roman"/>
                <w:b/>
                <w:i/>
              </w:rPr>
              <w:t>All applicants are expected to provide the following</w:t>
            </w:r>
            <w:r>
              <w:rPr>
                <w:rFonts w:ascii="Times New Roman" w:hAnsi="Times New Roman" w:cs="Times New Roman"/>
                <w:b/>
                <w:i/>
              </w:rPr>
              <w:t xml:space="preserve"> as one .pdf document</w:t>
            </w:r>
            <w:r w:rsidRPr="007C5AFD">
              <w:rPr>
                <w:rFonts w:ascii="Times New Roman" w:hAnsi="Times New Roman" w:cs="Times New Roman"/>
                <w:b/>
                <w:i/>
              </w:rPr>
              <w:t>:</w:t>
            </w:r>
          </w:p>
          <w:p w14:paraId="0DDF1B69" w14:textId="77777777" w:rsidR="00F00662" w:rsidRPr="004D56F6" w:rsidRDefault="00F00662" w:rsidP="00F00662">
            <w:pPr>
              <w:rPr>
                <w:rFonts w:ascii="Times New Roman" w:hAnsi="Times New Roman" w:cs="Times New Roman"/>
                <w:b/>
                <w:i/>
              </w:rPr>
            </w:pPr>
          </w:p>
          <w:p w14:paraId="432B345B" w14:textId="77777777" w:rsidR="00F00662" w:rsidRPr="007C5AFD" w:rsidRDefault="00F00662" w:rsidP="00F00662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ab/>
            </w:r>
            <w:r w:rsidRPr="007C5AFD">
              <w:rPr>
                <w:rFonts w:ascii="Times New Roman" w:hAnsi="Times New Roman" w:cs="Times New Roman"/>
              </w:rPr>
              <w:tab/>
              <w:t>Letter of Intent</w:t>
            </w:r>
          </w:p>
          <w:p w14:paraId="6B845D26" w14:textId="77777777" w:rsidR="00F00662" w:rsidRPr="007C5AFD" w:rsidRDefault="00F00662" w:rsidP="00F00662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Resume</w:t>
            </w:r>
          </w:p>
          <w:p w14:paraId="4FF66FB1" w14:textId="77777777" w:rsidR="00F00662" w:rsidRPr="007C5AFD" w:rsidRDefault="00F00662" w:rsidP="00F00662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Completed and signed application </w:t>
            </w:r>
          </w:p>
          <w:p w14:paraId="3C27C0ED" w14:textId="77777777" w:rsidR="00F00662" w:rsidRPr="007C5AFD" w:rsidRDefault="00F00662" w:rsidP="00F00662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Response to all application questions</w:t>
            </w:r>
          </w:p>
          <w:p w14:paraId="5C2125F4" w14:textId="77777777" w:rsidR="00F00662" w:rsidRPr="007C5AFD" w:rsidRDefault="00F00662" w:rsidP="00F00662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Copy of valid Indiana Superintendent license or evidence of qualification</w:t>
            </w:r>
          </w:p>
          <w:p w14:paraId="7EB9E405" w14:textId="77777777" w:rsidR="00F00662" w:rsidRPr="007C5AFD" w:rsidRDefault="00F00662" w:rsidP="00F00662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College/University credentials and transcripts</w:t>
            </w:r>
          </w:p>
          <w:p w14:paraId="3C6D809D" w14:textId="77777777" w:rsidR="00F00662" w:rsidRPr="007C5AFD" w:rsidRDefault="00F00662" w:rsidP="00F00662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Three (3) current letters of reference (</w:t>
            </w:r>
            <w:r>
              <w:rPr>
                <w:rFonts w:ascii="Times New Roman" w:hAnsi="Times New Roman" w:cs="Times New Roman"/>
              </w:rPr>
              <w:t>No more than two years old</w:t>
            </w:r>
            <w:r w:rsidRPr="007C5AFD">
              <w:rPr>
                <w:rFonts w:ascii="Times New Roman" w:hAnsi="Times New Roman" w:cs="Times New Roman"/>
              </w:rPr>
              <w:t>)</w:t>
            </w:r>
          </w:p>
          <w:p w14:paraId="4FEBD6FC" w14:textId="77777777" w:rsidR="00F00662" w:rsidRDefault="00F00662" w:rsidP="00F00662">
            <w:pPr>
              <w:rPr>
                <w:rFonts w:ascii="Times New Roman" w:hAnsi="Times New Roman" w:cs="Times New Roman"/>
              </w:rPr>
            </w:pPr>
          </w:p>
          <w:p w14:paraId="25A3541F" w14:textId="77777777" w:rsidR="00F00662" w:rsidRPr="007C5AFD" w:rsidRDefault="00F00662" w:rsidP="00F00662">
            <w:pPr>
              <w:rPr>
                <w:rFonts w:ascii="Times New Roman" w:hAnsi="Times New Roman" w:cs="Times New Roman"/>
              </w:rPr>
            </w:pPr>
          </w:p>
          <w:p w14:paraId="05DEE32F" w14:textId="77777777" w:rsidR="00F00662" w:rsidRDefault="00F00662" w:rsidP="00F00662">
            <w:pPr>
              <w:rPr>
                <w:rFonts w:ascii="Times New Roman" w:hAnsi="Times New Roman" w:cs="Times New Roman"/>
                <w:b/>
                <w:i/>
              </w:rPr>
            </w:pPr>
            <w:r w:rsidRPr="007C5AFD">
              <w:rPr>
                <w:rFonts w:ascii="Times New Roman" w:hAnsi="Times New Roman" w:cs="Times New Roman"/>
                <w:b/>
                <w:i/>
              </w:rPr>
              <w:t xml:space="preserve">Directions for submitting applications and credentials: </w:t>
            </w:r>
          </w:p>
          <w:p w14:paraId="52BE4536" w14:textId="3CF1848B" w:rsidR="00F00662" w:rsidRPr="00F00662" w:rsidRDefault="00F00662" w:rsidP="00F00662">
            <w:pPr>
              <w:rPr>
                <w:rFonts w:ascii="Times New Roman" w:hAnsi="Times New Roman" w:cs="Times New Roman"/>
              </w:rPr>
            </w:pPr>
            <w:r w:rsidRPr="00543576">
              <w:rPr>
                <w:rFonts w:ascii="Times New Roman" w:hAnsi="Times New Roman" w:cs="Times New Roman"/>
              </w:rPr>
              <w:t xml:space="preserve">All materials should be emailed to: Dr. Terry McDaniel at </w:t>
            </w:r>
            <w:hyperlink r:id="rId5" w:history="1">
              <w:r w:rsidRPr="00543576">
                <w:rPr>
                  <w:rStyle w:val="Hyperlink"/>
                  <w:rFonts w:ascii="Times New Roman" w:hAnsi="Times New Roman" w:cs="Times New Roman"/>
                </w:rPr>
                <w:t>Tmcdaniel@indstate.edu</w:t>
              </w:r>
            </w:hyperlink>
            <w:r w:rsidRPr="00543576">
              <w:rPr>
                <w:rFonts w:ascii="Times New Roman" w:hAnsi="Times New Roman" w:cs="Times New Roman"/>
              </w:rPr>
              <w:t>.</w:t>
            </w:r>
          </w:p>
          <w:p w14:paraId="7E3EE9BB" w14:textId="77777777" w:rsidR="00F00662" w:rsidRPr="007C5AFD" w:rsidRDefault="00F00662" w:rsidP="00F00662">
            <w:pPr>
              <w:rPr>
                <w:rFonts w:ascii="Times New Roman" w:hAnsi="Times New Roman" w:cs="Times New Roman"/>
              </w:rPr>
            </w:pPr>
          </w:p>
          <w:p w14:paraId="4E999601" w14:textId="77777777" w:rsidR="00F00662" w:rsidRDefault="00F00662" w:rsidP="00F00662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Please complete all application documents including the required signatures. Only complete applications (including all required applications documents) will be considered. </w:t>
            </w:r>
          </w:p>
          <w:p w14:paraId="76D2DCC2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4A43568F" w14:textId="77777777" w:rsidTr="00935E82">
        <w:tc>
          <w:tcPr>
            <w:tcW w:w="5000" w:type="pct"/>
            <w:gridSpan w:val="2"/>
          </w:tcPr>
          <w:p w14:paraId="52A35BB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 Start Date</w:t>
            </w:r>
          </w:p>
          <w:p w14:paraId="55C38E9F" w14:textId="0C1D5C5A" w:rsidR="00935E82" w:rsidRPr="00F00662" w:rsidRDefault="00F00662" w:rsidP="005B0953">
            <w:pPr>
              <w:rPr>
                <w:bCs/>
                <w:sz w:val="24"/>
                <w:szCs w:val="24"/>
              </w:rPr>
            </w:pPr>
            <w:r w:rsidRPr="00F00662">
              <w:rPr>
                <w:bCs/>
                <w:sz w:val="24"/>
                <w:szCs w:val="24"/>
              </w:rPr>
              <w:t>July, 2026</w:t>
            </w:r>
          </w:p>
        </w:tc>
      </w:tr>
      <w:tr w:rsidR="004931C4" w:rsidRPr="004931C4" w14:paraId="0EA64DC9" w14:textId="77777777" w:rsidTr="00935E82">
        <w:tc>
          <w:tcPr>
            <w:tcW w:w="5000" w:type="pct"/>
            <w:gridSpan w:val="2"/>
          </w:tcPr>
          <w:p w14:paraId="145C7BE7" w14:textId="77777777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Application Deadline</w:t>
            </w:r>
          </w:p>
          <w:p w14:paraId="2EF1ED8D" w14:textId="54F68F37" w:rsidR="00F00662" w:rsidRPr="00F00662" w:rsidRDefault="00F00662" w:rsidP="00462E4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June 5, 2026</w:t>
            </w:r>
          </w:p>
          <w:p w14:paraId="08A720E9" w14:textId="77777777" w:rsidR="00935E82" w:rsidRPr="004931C4" w:rsidRDefault="00935E82" w:rsidP="005B0953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3670DB27" w14:textId="77777777" w:rsidTr="00935E82">
        <w:tc>
          <w:tcPr>
            <w:tcW w:w="5000" w:type="pct"/>
            <w:gridSpan w:val="2"/>
          </w:tcPr>
          <w:p w14:paraId="1D02C1E8" w14:textId="4FBFABDC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Contact Informa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</w:t>
            </w:r>
          </w:p>
          <w:p w14:paraId="71ECEFB3" w14:textId="77777777" w:rsidR="00F00662" w:rsidRPr="007C5AFD" w:rsidRDefault="00F00662" w:rsidP="00F00662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Inquiries related to this application should be directed to the University Search Team members. </w:t>
            </w:r>
          </w:p>
          <w:p w14:paraId="29B4A8C7" w14:textId="77777777" w:rsidR="00F00662" w:rsidRPr="00010C21" w:rsidRDefault="00F00662" w:rsidP="00F00662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Contact: Dr. </w:t>
            </w:r>
            <w:r>
              <w:rPr>
                <w:rFonts w:ascii="Times New Roman" w:hAnsi="Times New Roman" w:cs="Times New Roman"/>
              </w:rPr>
              <w:t xml:space="preserve">Terry McDaniel at </w:t>
            </w:r>
            <w:hyperlink r:id="rId6" w:history="1">
              <w:r w:rsidRPr="002A6346">
                <w:rPr>
                  <w:rStyle w:val="Hyperlink"/>
                  <w:rFonts w:ascii="Times New Roman" w:hAnsi="Times New Roman" w:cs="Times New Roman"/>
                </w:rPr>
                <w:t>tmcdaniel@indstate.edu</w:t>
              </w:r>
            </w:hyperlink>
            <w:r>
              <w:rPr>
                <w:rFonts w:ascii="Times New Roman" w:hAnsi="Times New Roman" w:cs="Times New Roman"/>
              </w:rPr>
              <w:t xml:space="preserve"> or 812-821-7252</w:t>
            </w:r>
          </w:p>
          <w:p w14:paraId="0DD5A95E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58CF2495" w14:textId="77777777" w:rsidR="004931C4" w:rsidRPr="004931C4" w:rsidRDefault="004931C4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1DBB532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</w:tbl>
    <w:p w14:paraId="2294298E" w14:textId="77777777" w:rsidR="00F17713" w:rsidRPr="004931C4" w:rsidRDefault="00F17713" w:rsidP="00F17713">
      <w:pPr>
        <w:rPr>
          <w:b/>
          <w:color w:val="FF0000"/>
          <w:u w:val="single"/>
        </w:rPr>
      </w:pPr>
    </w:p>
    <w:sectPr w:rsidR="00F17713" w:rsidRPr="004931C4" w:rsidSect="00935E8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63B5368"/>
    <w:multiLevelType w:val="hybridMultilevel"/>
    <w:tmpl w:val="2E5A97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62318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tLAwNLYwNzU0MDFQ0lEKTi0uzszPAykwqgUA9okYpSwAAAA="/>
  </w:docVars>
  <w:rsids>
    <w:rsidRoot w:val="00F17713"/>
    <w:rsid w:val="002B259C"/>
    <w:rsid w:val="004931C4"/>
    <w:rsid w:val="00540654"/>
    <w:rsid w:val="005B0953"/>
    <w:rsid w:val="008E311B"/>
    <w:rsid w:val="00935E82"/>
    <w:rsid w:val="00961331"/>
    <w:rsid w:val="00CA1FE7"/>
    <w:rsid w:val="00F00662"/>
    <w:rsid w:val="00F17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099AB"/>
  <w15:docId w15:val="{BB8CCCDF-AB99-4465-80E0-87F89DF65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7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0662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0066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mcdaniel@indstate.edu" TargetMode="External"/><Relationship Id="rId5" Type="http://schemas.openxmlformats.org/officeDocument/2006/relationships/hyperlink" Target="mailto:Tmcdaniel@indstate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la Baldwin</dc:creator>
  <cp:lastModifiedBy>Terry McDaniel</cp:lastModifiedBy>
  <cp:revision>2</cp:revision>
  <dcterms:created xsi:type="dcterms:W3CDTF">2026-05-05T11:43:00Z</dcterms:created>
  <dcterms:modified xsi:type="dcterms:W3CDTF">2026-05-05T11:43:00Z</dcterms:modified>
</cp:coreProperties>
</file>